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7777777"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modest furniture – a canopy bed with a chest at its foot, a wooden dresser with a tarnished mirror, and a chaise in front 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7F70DC2B"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506E56C9" w:rsidR="00BC451C" w:rsidRPr="0001353E" w:rsidRDefault="00CE0EFB" w:rsidP="0001353E">
      <w:pPr>
        <w:pStyle w:val="NoSpacing"/>
        <w:ind w:firstLine="720"/>
        <w:rPr>
          <w:rFonts w:ascii="Gabriola" w:hAnsi="Gabriola"/>
          <w:sz w:val="24"/>
        </w:rPr>
      </w:pPr>
      <w:r w:rsidRPr="00B77217">
        <w:rPr>
          <w:rFonts w:ascii="Gabriola" w:hAnsi="Gabriola"/>
          <w:sz w:val="24"/>
        </w:rPr>
        <w:t xml:space="preserve">“Bridget, tell my father they’ve returned,” she commanded, fear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ncient stone beneath her hands. </w:t>
      </w:r>
      <w:r w:rsidR="00BC451C" w:rsidRPr="0023165E">
        <w:rPr>
          <w:rFonts w:ascii="Gabriola" w:hAnsi="Gabriola"/>
          <w:sz w:val="24"/>
          <w:highlight w:val="yellow"/>
        </w:rPr>
        <w:t>“Oh, Rumple, why did you come back?”</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5BB26D76"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 xml:space="preserve">Grumpy and Jiminy Cricket were working together dispatching small groups to find the everyone else. She turned to her other side and came face to face with her husband, David – no, 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lastRenderedPageBreak/>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28954853"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F5E7263" w:rsidR="00BC451C" w:rsidRDefault="00D825CB" w:rsidP="00D825CB">
      <w:pPr>
        <w:pStyle w:val="NoSpacing"/>
        <w:ind w:firstLine="720"/>
        <w:rPr>
          <w:rFonts w:ascii="Gabriola" w:hAnsi="Gabriola"/>
          <w:sz w:val="24"/>
        </w:rPr>
      </w:pPr>
      <w:r>
        <w:rPr>
          <w:rFonts w:ascii="Gabriola" w:hAnsi="Gabriola"/>
          <w:sz w:val="24"/>
        </w:rPr>
        <w:t xml:space="preserve">“More of a village than a town, but yeah. Just a short hike that way.” Neal pointed in another direction. </w:t>
      </w:r>
    </w:p>
    <w:p w14:paraId="655735E6" w14:textId="78D72CAA" w:rsidR="00D825CB" w:rsidRDefault="00D825CB" w:rsidP="00D825CB">
      <w:pPr>
        <w:pStyle w:val="NoSpacing"/>
        <w:ind w:firstLine="720"/>
        <w:rPr>
          <w:rFonts w:ascii="Gabriola" w:hAnsi="Gabriola"/>
          <w:sz w:val="24"/>
        </w:rPr>
      </w:pPr>
      <w:r>
        <w:rPr>
          <w:rFonts w:ascii="Gabriola" w:hAnsi="Gabriola"/>
          <w:sz w:val="24"/>
        </w:rPr>
        <w:t xml:space="preserve">“Then we can send a group over to collect supplies,” Snow said. </w:t>
      </w:r>
    </w:p>
    <w:p w14:paraId="71D96506" w14:textId="69C8A791" w:rsidR="00D825CB" w:rsidRDefault="00D825CB" w:rsidP="00D825CB">
      <w:pPr>
        <w:pStyle w:val="NoSpacing"/>
        <w:ind w:firstLine="720"/>
        <w:rPr>
          <w:rFonts w:ascii="Gabriola" w:hAnsi="Gabriola"/>
          <w:sz w:val="24"/>
        </w:rPr>
      </w:pPr>
      <w:r>
        <w:rPr>
          <w:rFonts w:ascii="Gabriola" w:hAnsi="Gabriola"/>
          <w:sz w:val="24"/>
        </w:rPr>
        <w:t xml:space="preserve">“Yeah, sure, but we might want to stick around here for a bit. Regina said that the rest of our stuff should be coming, too, and some might end up around here,” Neal </w:t>
      </w:r>
      <w:r w:rsidR="007C3360">
        <w:rPr>
          <w:rFonts w:ascii="Gabriola" w:hAnsi="Gabriola"/>
          <w:sz w:val="24"/>
        </w:rPr>
        <w:t>added.</w:t>
      </w:r>
      <w:r w:rsidR="001C7139">
        <w:rPr>
          <w:rFonts w:ascii="Gabriola" w:hAnsi="Gabriola"/>
          <w:sz w:val="24"/>
        </w:rPr>
        <w:t xml:space="preserve"> </w:t>
      </w:r>
      <w:bookmarkStart w:id="0" w:name="_GoBack"/>
      <w:bookmarkEnd w:id="0"/>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hr&gt;</w:t>
      </w:r>
    </w:p>
    <w:p w14:paraId="6AF53493" w14:textId="69EC2CF1"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 her dress,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one last time, then walked into the restaurant as if she owned the place. </w:t>
      </w:r>
    </w:p>
    <w:p w14:paraId="5BEEE5FC" w14:textId="3496DFAD" w:rsidR="00A561D0" w:rsidRDefault="00B77217" w:rsidP="00C523F3">
      <w:pPr>
        <w:pStyle w:val="NoSpacing"/>
        <w:ind w:firstLine="720"/>
        <w:rPr>
          <w:rFonts w:ascii="Cambria" w:hAnsi="Cambria"/>
          <w:sz w:val="24"/>
        </w:rPr>
      </w:pPr>
      <w:r>
        <w:rPr>
          <w:rFonts w:ascii="Cambria" w:hAnsi="Cambria"/>
          <w:sz w:val="24"/>
        </w:rPr>
        <w:t>Her date was sitting at their usual table – 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w:t>
      </w:r>
      <w:r w:rsidR="00C523F3">
        <w:rPr>
          <w:rFonts w:ascii="Cambria" w:hAnsi="Cambria"/>
          <w:sz w:val="24"/>
        </w:rPr>
        <w:lastRenderedPageBreak/>
        <w:t xml:space="preserve">suit. The jacket 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545596A8" w:rsidR="00C56862" w:rsidRDefault="00C56862" w:rsidP="00C56862">
      <w:pPr>
        <w:pStyle w:val="NoSpacing"/>
        <w:ind w:firstLine="720"/>
        <w:rPr>
          <w:rFonts w:ascii="Cambria" w:hAnsi="Cambria"/>
          <w:sz w:val="24"/>
        </w:rPr>
      </w:pPr>
      <w:r>
        <w:rPr>
          <w:rFonts w:ascii="Cambria" w:hAnsi="Cambria"/>
          <w:sz w:val="24"/>
        </w:rPr>
        <w:t>“Alright, alright.” She closed her eyes and blew out the candle. Her wish made her feel a little silly but it was all she could think of: &lt;i&gt; I wish for true love. &lt;/i&gt; When Emma opened her eyes, she looked at Derek. He held out an open ring box to her, with a pearl ring nestled snugly inside.</w:t>
      </w:r>
    </w:p>
    <w:p w14:paraId="55E0DCA5" w14:textId="277B3C8C" w:rsidR="00C56862" w:rsidRDefault="00C56862" w:rsidP="00C56862">
      <w:pPr>
        <w:pStyle w:val="NoSpacing"/>
        <w:ind w:firstLine="720"/>
        <w:rPr>
          <w:rFonts w:ascii="Cambria" w:hAnsi="Cambria"/>
          <w:sz w:val="24"/>
        </w:rPr>
      </w:pPr>
      <w:r>
        <w:rPr>
          <w:rFonts w:ascii="Cambria" w:hAnsi="Cambria"/>
          <w:sz w:val="24"/>
        </w:rPr>
        <w:t>“Emma Swan, will you marry me?”</w:t>
      </w:r>
    </w:p>
    <w:p w14:paraId="255ECA6D" w14:textId="77777777" w:rsidR="003D7D1B" w:rsidRPr="003D7D1B" w:rsidRDefault="003D7D1B" w:rsidP="00E02BFE">
      <w:pPr>
        <w:pStyle w:val="NoSpacing"/>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lastRenderedPageBreak/>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07B6D" w14:textId="77777777" w:rsidR="005170BC" w:rsidRDefault="005170BC" w:rsidP="00E02BFE">
      <w:r>
        <w:separator/>
      </w:r>
    </w:p>
  </w:endnote>
  <w:endnote w:type="continuationSeparator" w:id="0">
    <w:p w14:paraId="62879148" w14:textId="77777777" w:rsidR="005170BC" w:rsidRDefault="005170BC"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F7829" w14:textId="77777777" w:rsidR="005170BC" w:rsidRDefault="005170BC" w:rsidP="00E02BFE">
      <w:r>
        <w:separator/>
      </w:r>
    </w:p>
  </w:footnote>
  <w:footnote w:type="continuationSeparator" w:id="0">
    <w:p w14:paraId="1563875A" w14:textId="77777777" w:rsidR="005170BC" w:rsidRDefault="005170BC"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105ECF2" w:rsidR="00FE2C5D" w:rsidRPr="00E02BFE" w:rsidRDefault="00FE2C5D">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1C7139" w:rsidRPr="001C7139">
      <w:rPr>
        <w:rFonts w:ascii="Cambria" w:eastAsiaTheme="majorEastAsia" w:hAnsi="Cambria" w:cstheme="majorBidi"/>
        <w:noProof/>
        <w:sz w:val="24"/>
        <w:szCs w:val="24"/>
      </w:rPr>
      <w:t>2</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tDAzMTI0NjU3NDVU0lEKTi0uzszPAykwrgUANavpgywAAAA="/>
  </w:docVars>
  <w:rsids>
    <w:rsidRoot w:val="00E02BFE"/>
    <w:rsid w:val="000057D6"/>
    <w:rsid w:val="0001353E"/>
    <w:rsid w:val="0015491D"/>
    <w:rsid w:val="001715E0"/>
    <w:rsid w:val="001912F0"/>
    <w:rsid w:val="001C7139"/>
    <w:rsid w:val="001D1E46"/>
    <w:rsid w:val="0023165E"/>
    <w:rsid w:val="00273E6B"/>
    <w:rsid w:val="00380FDB"/>
    <w:rsid w:val="003841B7"/>
    <w:rsid w:val="003D7D1B"/>
    <w:rsid w:val="004572B3"/>
    <w:rsid w:val="00490CBE"/>
    <w:rsid w:val="004F2DDB"/>
    <w:rsid w:val="005170BC"/>
    <w:rsid w:val="0057161F"/>
    <w:rsid w:val="00596D92"/>
    <w:rsid w:val="00645252"/>
    <w:rsid w:val="006B5C3F"/>
    <w:rsid w:val="006C2153"/>
    <w:rsid w:val="006D3D74"/>
    <w:rsid w:val="006F1F85"/>
    <w:rsid w:val="007A72BF"/>
    <w:rsid w:val="007C3360"/>
    <w:rsid w:val="007C7CD0"/>
    <w:rsid w:val="0082173C"/>
    <w:rsid w:val="008860EA"/>
    <w:rsid w:val="00A068EF"/>
    <w:rsid w:val="00A561D0"/>
    <w:rsid w:val="00A9204E"/>
    <w:rsid w:val="00B77217"/>
    <w:rsid w:val="00BC451C"/>
    <w:rsid w:val="00C424E0"/>
    <w:rsid w:val="00C523F3"/>
    <w:rsid w:val="00C56862"/>
    <w:rsid w:val="00CE0EFB"/>
    <w:rsid w:val="00CF0C69"/>
    <w:rsid w:val="00D825CB"/>
    <w:rsid w:val="00E02BFE"/>
    <w:rsid w:val="00E2764E"/>
    <w:rsid w:val="00E55DDB"/>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dotx</Template>
  <TotalTime>7882</TotalTime>
  <Pages>1</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Vu, Lauren</cp:lastModifiedBy>
  <cp:revision>11</cp:revision>
  <dcterms:created xsi:type="dcterms:W3CDTF">2017-02-26T03:40:00Z</dcterms:created>
  <dcterms:modified xsi:type="dcterms:W3CDTF">2017-09-12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